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25166" w14:textId="45BEEDE0" w:rsidR="00632EF5" w:rsidRPr="00003B45" w:rsidRDefault="00632EF5" w:rsidP="00632E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632EF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67AE2FE" w14:textId="77777777" w:rsidR="00632EF5" w:rsidRPr="00003B45" w:rsidRDefault="00632EF5" w:rsidP="00632EF5">
      <w:pPr>
        <w:rPr>
          <w:rFonts w:ascii="Arial" w:hAnsi="Arial" w:cs="Arial"/>
          <w:sz w:val="20"/>
          <w:szCs w:val="20"/>
        </w:rPr>
      </w:pPr>
      <w:r w:rsidRPr="00003B45">
        <w:rPr>
          <w:rFonts w:ascii="Arial" w:hAnsi="Arial" w:cs="Arial"/>
          <w:sz w:val="20"/>
          <w:szCs w:val="20"/>
        </w:rPr>
        <w:t>Accept.</w:t>
      </w:r>
    </w:p>
    <w:p w14:paraId="48B8832A" w14:textId="77777777" w:rsidR="00632EF5" w:rsidRPr="00632EF5" w:rsidRDefault="00632EF5" w:rsidP="00632E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7C9B3EF" w14:textId="77777777" w:rsidR="00632EF5" w:rsidRPr="00632EF5" w:rsidRDefault="00632EF5" w:rsidP="00632E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008C31F" w14:textId="73630CE0" w:rsidR="00632EF5" w:rsidRPr="00003B45" w:rsidRDefault="00632EF5" w:rsidP="00632E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632EF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0E3B4DF4" w14:textId="2D7CB3CB" w:rsidR="00632EF5" w:rsidRPr="00003B45" w:rsidRDefault="00632EF5" w:rsidP="00632EF5">
      <w:pPr>
        <w:pStyle w:val="NoSpacing"/>
        <w:rPr>
          <w:rFonts w:ascii="Arial" w:hAnsi="Arial" w:cs="Arial"/>
          <w:sz w:val="20"/>
          <w:szCs w:val="20"/>
        </w:rPr>
      </w:pPr>
      <w:r w:rsidRPr="00003B45">
        <w:rPr>
          <w:rStyle w:val="Strong"/>
          <w:rFonts w:ascii="Arial" w:hAnsi="Arial" w:cs="Arial"/>
          <w:b w:val="0"/>
          <w:bCs w:val="0"/>
          <w:sz w:val="20"/>
          <w:szCs w:val="20"/>
        </w:rPr>
        <w:t>Dr. Ravi Kant Chaturvedi</w:t>
      </w:r>
      <w:r w:rsidRPr="00003B45">
        <w:rPr>
          <w:rFonts w:ascii="Arial" w:hAnsi="Arial" w:cs="Arial"/>
          <w:sz w:val="20"/>
          <w:szCs w:val="20"/>
        </w:rPr>
        <w:t>, Chinese Academy of Sciences, P.R. China.</w:t>
      </w:r>
    </w:p>
    <w:bookmarkEnd w:id="0"/>
    <w:p w14:paraId="39F1EF14" w14:textId="77777777" w:rsidR="00632EF5" w:rsidRPr="00632EF5" w:rsidRDefault="00632EF5" w:rsidP="00632EF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sectPr w:rsidR="00632EF5" w:rsidRPr="00632E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MDIyNTIwNzQ2NTNX0lEKTi0uzszPAykwrAUA6f6VKiwAAAA="/>
  </w:docVars>
  <w:rsids>
    <w:rsidRoot w:val="00FC1D3B"/>
    <w:rsid w:val="00003B45"/>
    <w:rsid w:val="000B4A0D"/>
    <w:rsid w:val="00274BF7"/>
    <w:rsid w:val="00632EF5"/>
    <w:rsid w:val="006D2BDD"/>
    <w:rsid w:val="0086724B"/>
    <w:rsid w:val="00B17BEB"/>
    <w:rsid w:val="00E9580E"/>
    <w:rsid w:val="00F50A12"/>
    <w:rsid w:val="00FC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FA2AC"/>
  <w15:chartTrackingRefBased/>
  <w15:docId w15:val="{94BA8804-E440-4F97-960D-DA22B87FC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2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32EF5"/>
    <w:rPr>
      <w:b/>
      <w:bCs/>
    </w:rPr>
  </w:style>
  <w:style w:type="paragraph" w:styleId="NoSpacing">
    <w:name w:val="No Spacing"/>
    <w:uiPriority w:val="1"/>
    <w:qFormat/>
    <w:rsid w:val="00632E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5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6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1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11</cp:lastModifiedBy>
  <cp:revision>5</cp:revision>
  <dcterms:created xsi:type="dcterms:W3CDTF">2024-11-11T07:04:00Z</dcterms:created>
  <dcterms:modified xsi:type="dcterms:W3CDTF">2025-11-06T09:54:00Z</dcterms:modified>
</cp:coreProperties>
</file>